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1B3C4" w14:textId="5E3A1A07" w:rsidR="001869E5" w:rsidRDefault="001D09B9" w:rsidP="004042C5">
      <w:pPr>
        <w:pStyle w:val="Heading1"/>
      </w:pPr>
      <w:r>
        <w:t>GENERATE API KEY TO ACCESS YOUTUBE</w:t>
      </w:r>
    </w:p>
    <w:p w14:paraId="5AEF0DA7" w14:textId="64783B79" w:rsidR="001869E5" w:rsidRDefault="001869E5" w:rsidP="004042C5">
      <w:pPr>
        <w:pStyle w:val="ListParagraph"/>
        <w:numPr>
          <w:ilvl w:val="0"/>
          <w:numId w:val="4"/>
        </w:numPr>
      </w:pPr>
      <w:r>
        <w:t xml:space="preserve">Go to </w:t>
      </w:r>
      <w:hyperlink r:id="rId5" w:history="1">
        <w:r w:rsidRPr="008161F1">
          <w:rPr>
            <w:rStyle w:val="Hyperlink"/>
          </w:rPr>
          <w:t>G</w:t>
        </w:r>
        <w:r w:rsidR="004042C5" w:rsidRPr="008161F1">
          <w:rPr>
            <w:rStyle w:val="Hyperlink"/>
          </w:rPr>
          <w:t>oogle Cloud Platform</w:t>
        </w:r>
      </w:hyperlink>
    </w:p>
    <w:p w14:paraId="02523BBD" w14:textId="0F724FD9" w:rsidR="008161F1" w:rsidRDefault="008161F1" w:rsidP="004042C5">
      <w:pPr>
        <w:pStyle w:val="ListParagraph"/>
        <w:numPr>
          <w:ilvl w:val="0"/>
          <w:numId w:val="4"/>
        </w:numPr>
      </w:pPr>
      <w:r>
        <w:t>Click Console in top right corner</w:t>
      </w:r>
    </w:p>
    <w:p w14:paraId="1FEBA31A" w14:textId="6048F6B6" w:rsidR="001869E5" w:rsidRDefault="001869E5" w:rsidP="004042C5">
      <w:pPr>
        <w:pStyle w:val="ListParagraph"/>
        <w:numPr>
          <w:ilvl w:val="0"/>
          <w:numId w:val="4"/>
        </w:numPr>
      </w:pPr>
      <w:r>
        <w:t>Create a Project</w:t>
      </w:r>
    </w:p>
    <w:p w14:paraId="2DDCD159" w14:textId="66F8D354" w:rsidR="001869E5" w:rsidRDefault="001869E5" w:rsidP="004042C5">
      <w:pPr>
        <w:pStyle w:val="ListParagraph"/>
        <w:numPr>
          <w:ilvl w:val="0"/>
          <w:numId w:val="4"/>
        </w:numPr>
      </w:pPr>
      <w:r>
        <w:t>API &amp; Serv</w:t>
      </w:r>
      <w:r w:rsidR="00C33309">
        <w:t>i</w:t>
      </w:r>
      <w:r>
        <w:t>ces -&gt; Library -&gt; Youtube Data API -&gt; Enable</w:t>
      </w:r>
    </w:p>
    <w:p w14:paraId="0B57FFF4" w14:textId="06316918" w:rsidR="001869E5" w:rsidRDefault="001869E5" w:rsidP="004042C5">
      <w:pPr>
        <w:pStyle w:val="ListParagraph"/>
        <w:numPr>
          <w:ilvl w:val="0"/>
          <w:numId w:val="4"/>
        </w:numPr>
      </w:pPr>
      <w:r>
        <w:t>Credentials -&gt; Create Credentials -&gt; API key</w:t>
      </w:r>
    </w:p>
    <w:p w14:paraId="171B9742" w14:textId="325C75E1" w:rsidR="001869E5" w:rsidRDefault="004042C5" w:rsidP="001869E5">
      <w:pPr>
        <w:pStyle w:val="ListParagraph"/>
        <w:numPr>
          <w:ilvl w:val="0"/>
          <w:numId w:val="4"/>
        </w:numPr>
      </w:pPr>
      <w:r>
        <w:t>Copy API key</w:t>
      </w:r>
    </w:p>
    <w:p w14:paraId="2023059E" w14:textId="7372B934" w:rsidR="00B84184" w:rsidRDefault="00B84184" w:rsidP="003E15F9">
      <w:pPr>
        <w:pStyle w:val="Heading1"/>
      </w:pPr>
      <w:r>
        <w:t>GENERATE API KEY TO</w:t>
      </w:r>
      <w:r>
        <w:t xml:space="preserve"> SEND EMAILS</w:t>
      </w:r>
    </w:p>
    <w:p w14:paraId="1337F2C2" w14:textId="17CA1989" w:rsidR="003E15F9" w:rsidRDefault="00B66B19" w:rsidP="00B66B19">
      <w:pPr>
        <w:pStyle w:val="ListParagraph"/>
        <w:numPr>
          <w:ilvl w:val="0"/>
          <w:numId w:val="8"/>
        </w:numPr>
      </w:pPr>
      <w:r>
        <w:t xml:space="preserve">Go to </w:t>
      </w:r>
      <w:hyperlink r:id="rId6" w:history="1">
        <w:r w:rsidRPr="00B66B19">
          <w:rPr>
            <w:rStyle w:val="Hyperlink"/>
          </w:rPr>
          <w:t>Hunter</w:t>
        </w:r>
      </w:hyperlink>
    </w:p>
    <w:p w14:paraId="3F425A83" w14:textId="0009BD1C" w:rsidR="00B66B19" w:rsidRDefault="00B66B19" w:rsidP="00B66B19">
      <w:pPr>
        <w:pStyle w:val="ListParagraph"/>
        <w:numPr>
          <w:ilvl w:val="0"/>
          <w:numId w:val="8"/>
        </w:numPr>
      </w:pPr>
      <w:r>
        <w:t>Sign In</w:t>
      </w:r>
    </w:p>
    <w:p w14:paraId="10A88D4D" w14:textId="7EE320EF" w:rsidR="00B66B19" w:rsidRDefault="00D04F2C" w:rsidP="00B66B19">
      <w:pPr>
        <w:pStyle w:val="ListParagraph"/>
        <w:numPr>
          <w:ilvl w:val="0"/>
          <w:numId w:val="8"/>
        </w:numPr>
      </w:pPr>
      <w:r>
        <w:t xml:space="preserve">Go to </w:t>
      </w:r>
      <w:hyperlink r:id="rId7" w:history="1">
        <w:r w:rsidRPr="00D04F2C">
          <w:rPr>
            <w:rStyle w:val="Hyperlink"/>
          </w:rPr>
          <w:t>API Key Section</w:t>
        </w:r>
      </w:hyperlink>
    </w:p>
    <w:p w14:paraId="6A736749" w14:textId="63FA7B17" w:rsidR="00C54ED4" w:rsidRDefault="00C54ED4" w:rsidP="00C54ED4">
      <w:pPr>
        <w:pStyle w:val="ListParagraph"/>
        <w:numPr>
          <w:ilvl w:val="0"/>
          <w:numId w:val="8"/>
        </w:numPr>
      </w:pPr>
      <w:r>
        <w:t>Copy API key</w:t>
      </w:r>
    </w:p>
    <w:p w14:paraId="1B50FDD2" w14:textId="0D9BCA29" w:rsidR="00AC3076" w:rsidRDefault="00AC3076" w:rsidP="00AC3076">
      <w:pPr>
        <w:pStyle w:val="Heading1"/>
        <w:rPr>
          <w:szCs w:val="28"/>
        </w:rPr>
      </w:pPr>
      <w:r w:rsidRPr="00AC3076">
        <w:rPr>
          <w:szCs w:val="28"/>
        </w:rPr>
        <w:t>ALLOW LESS SECURE APPS TO ACCESS GOOGLE ACCOUNT</w:t>
      </w:r>
    </w:p>
    <w:p w14:paraId="2CA73F51" w14:textId="763DC60E" w:rsidR="00EA0C1E" w:rsidRDefault="00E04C48" w:rsidP="00E04C48">
      <w:pPr>
        <w:pStyle w:val="ListParagraph"/>
        <w:numPr>
          <w:ilvl w:val="0"/>
          <w:numId w:val="9"/>
        </w:numPr>
      </w:pPr>
      <w:r>
        <w:t xml:space="preserve">Go to </w:t>
      </w:r>
      <w:hyperlink r:id="rId8" w:history="1">
        <w:r w:rsidRPr="00E04C48">
          <w:rPr>
            <w:rStyle w:val="Hyperlink"/>
          </w:rPr>
          <w:t>Account Security Settings</w:t>
        </w:r>
      </w:hyperlink>
    </w:p>
    <w:p w14:paraId="3AE3EECA" w14:textId="06D54D6D" w:rsidR="00E04C48" w:rsidRDefault="0032246F" w:rsidP="00E04C48">
      <w:pPr>
        <w:pStyle w:val="ListParagraph"/>
        <w:numPr>
          <w:ilvl w:val="0"/>
          <w:numId w:val="9"/>
        </w:numPr>
      </w:pPr>
      <w:r>
        <w:t>Scroll down to “</w:t>
      </w:r>
      <w:r w:rsidRPr="0032246F">
        <w:t>Signing in to Google</w:t>
      </w:r>
      <w:r>
        <w:t>” section</w:t>
      </w:r>
    </w:p>
    <w:p w14:paraId="4007F736" w14:textId="1D819BA2" w:rsidR="00F725AD" w:rsidRDefault="00B01E33" w:rsidP="00E04C48">
      <w:pPr>
        <w:pStyle w:val="ListParagraph"/>
        <w:numPr>
          <w:ilvl w:val="0"/>
          <w:numId w:val="9"/>
        </w:numPr>
      </w:pPr>
      <w:r>
        <w:t>Complete 2-Step Verification</w:t>
      </w:r>
    </w:p>
    <w:p w14:paraId="103C4D4D" w14:textId="67443356" w:rsidR="00B01E33" w:rsidRDefault="00B01E33" w:rsidP="00E04C48">
      <w:pPr>
        <w:pStyle w:val="ListParagraph"/>
        <w:numPr>
          <w:ilvl w:val="0"/>
          <w:numId w:val="9"/>
        </w:numPr>
      </w:pPr>
      <w:r>
        <w:t>Generate App passwords</w:t>
      </w:r>
    </w:p>
    <w:p w14:paraId="0E157276" w14:textId="4D60BB15" w:rsidR="00B01E33" w:rsidRPr="00EA0C1E" w:rsidRDefault="00B01E33" w:rsidP="00E04C48">
      <w:pPr>
        <w:pStyle w:val="ListParagraph"/>
        <w:numPr>
          <w:ilvl w:val="0"/>
          <w:numId w:val="9"/>
        </w:numPr>
      </w:pPr>
      <w:r>
        <w:t>Copy the</w:t>
      </w:r>
      <w:r w:rsidR="00A864FA">
        <w:t xml:space="preserve"> generated</w:t>
      </w:r>
      <w:r>
        <w:t xml:space="preserve"> </w:t>
      </w:r>
      <w:r w:rsidR="00A864FA">
        <w:t>p</w:t>
      </w:r>
      <w:r>
        <w:t>assword</w:t>
      </w:r>
    </w:p>
    <w:p w14:paraId="188670E2" w14:textId="0D5F9657" w:rsidR="001869E5" w:rsidRDefault="001869E5" w:rsidP="00B27EB9">
      <w:pPr>
        <w:pStyle w:val="Heading1"/>
      </w:pPr>
      <w:r>
        <w:t>INSTALLATION AND USAGE</w:t>
      </w:r>
    </w:p>
    <w:p w14:paraId="51A3D92E" w14:textId="2B6C8AF1" w:rsidR="001869E5" w:rsidRDefault="001869E5" w:rsidP="00795634">
      <w:pPr>
        <w:pStyle w:val="ListParagraph"/>
        <w:numPr>
          <w:ilvl w:val="0"/>
          <w:numId w:val="1"/>
        </w:numPr>
        <w:ind w:left="360"/>
      </w:pPr>
      <w:r>
        <w:t xml:space="preserve">Install </w:t>
      </w:r>
      <w:hyperlink r:id="rId9" w:history="1">
        <w:r w:rsidRPr="00626613">
          <w:rPr>
            <w:rStyle w:val="Hyperlink"/>
          </w:rPr>
          <w:t>Anaconda</w:t>
        </w:r>
      </w:hyperlink>
    </w:p>
    <w:p w14:paraId="6B94F161" w14:textId="03F9BC01" w:rsidR="001869E5" w:rsidRDefault="001869E5" w:rsidP="00795634">
      <w:pPr>
        <w:pStyle w:val="ListParagraph"/>
        <w:numPr>
          <w:ilvl w:val="0"/>
          <w:numId w:val="1"/>
        </w:numPr>
        <w:ind w:left="360"/>
      </w:pPr>
      <w:r>
        <w:t>Open Anaconda command prompt</w:t>
      </w:r>
    </w:p>
    <w:p w14:paraId="11ADD19E" w14:textId="77777777" w:rsidR="005574D3" w:rsidRDefault="001869E5" w:rsidP="005574D3">
      <w:pPr>
        <w:pStyle w:val="ListParagraph"/>
        <w:numPr>
          <w:ilvl w:val="0"/>
          <w:numId w:val="1"/>
        </w:numPr>
        <w:ind w:left="360"/>
      </w:pPr>
      <w:r>
        <w:t>Create new anaconda environment</w:t>
      </w:r>
    </w:p>
    <w:p w14:paraId="73716FED" w14:textId="51A06775" w:rsidR="001869E5" w:rsidRPr="005574D3" w:rsidRDefault="001869E5" w:rsidP="005574D3">
      <w:pPr>
        <w:pStyle w:val="ListParagraph"/>
        <w:ind w:left="360"/>
      </w:pPr>
      <w:r w:rsidRPr="005574D3">
        <w:rPr>
          <w:i/>
          <w:iCs/>
        </w:rPr>
        <w:t>conda create -n "scraping" python==3.</w:t>
      </w:r>
      <w:r w:rsidR="004348F1" w:rsidRPr="005574D3">
        <w:rPr>
          <w:i/>
          <w:iCs/>
        </w:rPr>
        <w:t>8.0</w:t>
      </w:r>
    </w:p>
    <w:p w14:paraId="5EA6DB39" w14:textId="77777777" w:rsidR="005574D3" w:rsidRDefault="001869E5" w:rsidP="00765803">
      <w:pPr>
        <w:pStyle w:val="ListParagraph"/>
        <w:numPr>
          <w:ilvl w:val="0"/>
          <w:numId w:val="1"/>
        </w:numPr>
        <w:ind w:left="360"/>
      </w:pPr>
      <w:r>
        <w:t>Activate anaconda environment</w:t>
      </w:r>
    </w:p>
    <w:p w14:paraId="2F2AE272" w14:textId="0E8D529C" w:rsidR="001869E5" w:rsidRPr="005574D3" w:rsidRDefault="001869E5" w:rsidP="005574D3">
      <w:pPr>
        <w:pStyle w:val="ListParagraph"/>
        <w:ind w:left="360"/>
      </w:pPr>
      <w:r w:rsidRPr="005574D3">
        <w:rPr>
          <w:i/>
          <w:iCs/>
        </w:rPr>
        <w:t>conda activate "scraping"</w:t>
      </w:r>
    </w:p>
    <w:p w14:paraId="704641BD" w14:textId="77777777" w:rsidR="005574D3" w:rsidRDefault="00A9341D" w:rsidP="005574D3">
      <w:pPr>
        <w:pStyle w:val="ListParagraph"/>
        <w:numPr>
          <w:ilvl w:val="0"/>
          <w:numId w:val="1"/>
        </w:numPr>
        <w:ind w:left="360"/>
      </w:pPr>
      <w:r>
        <w:t>Navigate to</w:t>
      </w:r>
      <w:r w:rsidR="00DA0AAD">
        <w:t xml:space="preserve"> the project</w:t>
      </w:r>
    </w:p>
    <w:p w14:paraId="090B4A52" w14:textId="5A24E638" w:rsidR="00A9341D" w:rsidRPr="005574D3" w:rsidRDefault="00A9341D" w:rsidP="005574D3">
      <w:pPr>
        <w:pStyle w:val="ListParagraph"/>
        <w:ind w:left="360"/>
      </w:pPr>
      <w:r w:rsidRPr="005574D3">
        <w:rPr>
          <w:i/>
          <w:iCs/>
        </w:rPr>
        <w:t>cd “C:\Users\aparg\Desktop\</w:t>
      </w:r>
      <w:r w:rsidR="00870900">
        <w:rPr>
          <w:i/>
          <w:iCs/>
        </w:rPr>
        <w:t>Project</w:t>
      </w:r>
      <w:r w:rsidRPr="005574D3">
        <w:rPr>
          <w:i/>
          <w:iCs/>
        </w:rPr>
        <w:t>”</w:t>
      </w:r>
    </w:p>
    <w:p w14:paraId="0CBA8673" w14:textId="77777777" w:rsidR="005574D3" w:rsidRDefault="001869E5" w:rsidP="005574D3">
      <w:pPr>
        <w:pStyle w:val="ListParagraph"/>
        <w:numPr>
          <w:ilvl w:val="0"/>
          <w:numId w:val="1"/>
        </w:numPr>
        <w:ind w:left="360"/>
      </w:pPr>
      <w:r>
        <w:t>Install the required dependencies</w:t>
      </w:r>
    </w:p>
    <w:p w14:paraId="52BF74F5" w14:textId="61120E46" w:rsidR="001869E5" w:rsidRPr="005574D3" w:rsidRDefault="001869E5" w:rsidP="005574D3">
      <w:pPr>
        <w:pStyle w:val="ListParagraph"/>
        <w:ind w:left="360"/>
      </w:pPr>
      <w:r w:rsidRPr="005574D3">
        <w:rPr>
          <w:i/>
          <w:iCs/>
        </w:rPr>
        <w:t>pip install -r requirements.txt</w:t>
      </w:r>
    </w:p>
    <w:p w14:paraId="5C7ABB71" w14:textId="0EB747F4" w:rsidR="005574D3" w:rsidRDefault="00B33EE4" w:rsidP="005574D3">
      <w:pPr>
        <w:pStyle w:val="ListParagraph"/>
        <w:numPr>
          <w:ilvl w:val="0"/>
          <w:numId w:val="1"/>
        </w:numPr>
        <w:ind w:left="360"/>
      </w:pPr>
      <w:r>
        <w:t xml:space="preserve">Run </w:t>
      </w:r>
      <w:r w:rsidR="00BD0970">
        <w:t>the</w:t>
      </w:r>
      <w:r>
        <w:t xml:space="preserve"> app</w:t>
      </w:r>
    </w:p>
    <w:p w14:paraId="68741AE3" w14:textId="5B6212DE" w:rsidR="00B33EE4" w:rsidRPr="008B3841" w:rsidRDefault="00B33EE4" w:rsidP="005574D3">
      <w:pPr>
        <w:pStyle w:val="ListParagraph"/>
        <w:ind w:left="360"/>
      </w:pPr>
      <w:r w:rsidRPr="005574D3">
        <w:rPr>
          <w:i/>
          <w:iCs/>
        </w:rPr>
        <w:t>streamlit run main.py</w:t>
      </w:r>
    </w:p>
    <w:sectPr w:rsidR="00B33EE4" w:rsidRPr="008B38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D62C31"/>
    <w:multiLevelType w:val="hybridMultilevel"/>
    <w:tmpl w:val="D9A0907C"/>
    <w:lvl w:ilvl="0" w:tplc="C8A060FA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0F8737A"/>
    <w:multiLevelType w:val="hybridMultilevel"/>
    <w:tmpl w:val="AB0C5C8E"/>
    <w:lvl w:ilvl="0" w:tplc="CAA22E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7501CA"/>
    <w:multiLevelType w:val="hybridMultilevel"/>
    <w:tmpl w:val="1B7A61EE"/>
    <w:lvl w:ilvl="0" w:tplc="98FA3B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31780C"/>
    <w:multiLevelType w:val="hybridMultilevel"/>
    <w:tmpl w:val="79D43F04"/>
    <w:lvl w:ilvl="0" w:tplc="50B8F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8E459D"/>
    <w:multiLevelType w:val="hybridMultilevel"/>
    <w:tmpl w:val="C35AF1EE"/>
    <w:lvl w:ilvl="0" w:tplc="98F8F3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D821B5"/>
    <w:multiLevelType w:val="hybridMultilevel"/>
    <w:tmpl w:val="DA8AA100"/>
    <w:lvl w:ilvl="0" w:tplc="50B8F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3E69C3"/>
    <w:multiLevelType w:val="hybridMultilevel"/>
    <w:tmpl w:val="439E8718"/>
    <w:lvl w:ilvl="0" w:tplc="50B8FC1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ABD5ACB"/>
    <w:multiLevelType w:val="hybridMultilevel"/>
    <w:tmpl w:val="BFC45C0A"/>
    <w:lvl w:ilvl="0" w:tplc="50B8F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0142FE"/>
    <w:multiLevelType w:val="hybridMultilevel"/>
    <w:tmpl w:val="B05AFD66"/>
    <w:lvl w:ilvl="0" w:tplc="98F8F3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17545102">
    <w:abstractNumId w:val="3"/>
  </w:num>
  <w:num w:numId="2" w16cid:durableId="1330595840">
    <w:abstractNumId w:val="7"/>
  </w:num>
  <w:num w:numId="3" w16cid:durableId="838884914">
    <w:abstractNumId w:val="5"/>
  </w:num>
  <w:num w:numId="4" w16cid:durableId="1713769934">
    <w:abstractNumId w:val="6"/>
  </w:num>
  <w:num w:numId="5" w16cid:durableId="1189100930">
    <w:abstractNumId w:val="0"/>
  </w:num>
  <w:num w:numId="6" w16cid:durableId="2095280727">
    <w:abstractNumId w:val="8"/>
  </w:num>
  <w:num w:numId="7" w16cid:durableId="232086398">
    <w:abstractNumId w:val="4"/>
  </w:num>
  <w:num w:numId="8" w16cid:durableId="1070539789">
    <w:abstractNumId w:val="2"/>
  </w:num>
  <w:num w:numId="9" w16cid:durableId="135673673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yBJIGRmaWRoYWFko6SsGpxcWZ+XkgBRa1ANQXz5UsAAAA"/>
  </w:docVars>
  <w:rsids>
    <w:rsidRoot w:val="001869E5"/>
    <w:rsid w:val="000905BD"/>
    <w:rsid w:val="000B20FF"/>
    <w:rsid w:val="00113321"/>
    <w:rsid w:val="001869E5"/>
    <w:rsid w:val="001D09B9"/>
    <w:rsid w:val="00221A39"/>
    <w:rsid w:val="0025026A"/>
    <w:rsid w:val="002A2B16"/>
    <w:rsid w:val="002A5AFA"/>
    <w:rsid w:val="002F72C2"/>
    <w:rsid w:val="0032246F"/>
    <w:rsid w:val="003A2371"/>
    <w:rsid w:val="003E15F9"/>
    <w:rsid w:val="004042C5"/>
    <w:rsid w:val="004348F1"/>
    <w:rsid w:val="00460607"/>
    <w:rsid w:val="004C18FD"/>
    <w:rsid w:val="004F772E"/>
    <w:rsid w:val="005574D3"/>
    <w:rsid w:val="00626613"/>
    <w:rsid w:val="006F521F"/>
    <w:rsid w:val="0073579D"/>
    <w:rsid w:val="00765803"/>
    <w:rsid w:val="00773E51"/>
    <w:rsid w:val="00795634"/>
    <w:rsid w:val="008161F1"/>
    <w:rsid w:val="00870900"/>
    <w:rsid w:val="00887CE4"/>
    <w:rsid w:val="008B3841"/>
    <w:rsid w:val="009772D9"/>
    <w:rsid w:val="009F06BC"/>
    <w:rsid w:val="00A8130E"/>
    <w:rsid w:val="00A864FA"/>
    <w:rsid w:val="00A9341D"/>
    <w:rsid w:val="00AC3076"/>
    <w:rsid w:val="00B01E33"/>
    <w:rsid w:val="00B04340"/>
    <w:rsid w:val="00B27EB9"/>
    <w:rsid w:val="00B33EE4"/>
    <w:rsid w:val="00B66B19"/>
    <w:rsid w:val="00B84184"/>
    <w:rsid w:val="00BD0970"/>
    <w:rsid w:val="00C33309"/>
    <w:rsid w:val="00C53E1E"/>
    <w:rsid w:val="00C54ED4"/>
    <w:rsid w:val="00C60C94"/>
    <w:rsid w:val="00C84225"/>
    <w:rsid w:val="00CB7AB1"/>
    <w:rsid w:val="00D04F2C"/>
    <w:rsid w:val="00D064AF"/>
    <w:rsid w:val="00D20F8A"/>
    <w:rsid w:val="00D25179"/>
    <w:rsid w:val="00D4448F"/>
    <w:rsid w:val="00D70D23"/>
    <w:rsid w:val="00D716BD"/>
    <w:rsid w:val="00DA0AAD"/>
    <w:rsid w:val="00E04C48"/>
    <w:rsid w:val="00E43A67"/>
    <w:rsid w:val="00E827E9"/>
    <w:rsid w:val="00EA0C1E"/>
    <w:rsid w:val="00EE1018"/>
    <w:rsid w:val="00F725AD"/>
    <w:rsid w:val="00FD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D02F5"/>
  <w15:chartTrackingRefBased/>
  <w15:docId w15:val="{71F9D0E9-A0DB-4558-B786-704377AAB8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27E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69E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27EB9"/>
    <w:rPr>
      <w:rFonts w:asciiTheme="majorHAnsi" w:eastAsiaTheme="majorEastAsia" w:hAnsiTheme="majorHAnsi" w:cstheme="majorBidi"/>
      <w:color w:val="2F5496" w:themeColor="accent1" w:themeShade="BF"/>
      <w:sz w:val="32"/>
      <w:szCs w:val="29"/>
    </w:rPr>
  </w:style>
  <w:style w:type="character" w:styleId="Hyperlink">
    <w:name w:val="Hyperlink"/>
    <w:basedOn w:val="DefaultParagraphFont"/>
    <w:uiPriority w:val="99"/>
    <w:unhideWhenUsed/>
    <w:rsid w:val="001D09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9B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61F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account.google.com/securit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hunter.io/api-key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unter.io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cloud.google.com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naconda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1</Pages>
  <Words>164</Words>
  <Characters>93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ar garg</dc:creator>
  <cp:keywords/>
  <dc:description/>
  <cp:lastModifiedBy>apar garg</cp:lastModifiedBy>
  <cp:revision>66</cp:revision>
  <dcterms:created xsi:type="dcterms:W3CDTF">2022-07-03T03:41:00Z</dcterms:created>
  <dcterms:modified xsi:type="dcterms:W3CDTF">2022-07-23T09:46:00Z</dcterms:modified>
</cp:coreProperties>
</file>